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Multivariate chain rule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multivariate chain 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z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 given below, use the multivariate chain rule or otherwis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z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w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6-04-16T12:39:36Z</dcterms:created>
  <dcterms:modified xsi:type="dcterms:W3CDTF">2026-04-16T12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